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71, 01 July 1711, transcription," in Documents of Brotherly Love: Dutch Mennonite Aid to Swiss Anabaptists (Millersburg, OH: Ohio Amish Library), 962-6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1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14B4A" w:rsidRDefault="00E14B4A" w:rsidP="00E14B4A">
      <w:pPr>
        <w:pStyle w:val="FirstParagraph"/>
      </w:pPr>
      <w:r>
        <w:t>171.  July 1, 1711.</w:t>
      </w:r>
      <w:r>
        <w:rPr>
          <w:rStyle w:val="FootnoteReference"/>
        </w:rPr>
        <w:footnoteReference w:id="3"/>
      </w:r>
    </w:p>
    <w:p w:rsidR="00E14B4A" w:rsidRDefault="00E14B4A" w:rsidP="00E14B4A">
      <w:pPr>
        <w:pStyle w:val="OriginalText"/>
        <w:rPr>
          <w:sz w:val="18"/>
          <w:szCs w:val="18"/>
        </w:rPr>
      </w:pP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Bern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den 1ten </w:t>
      </w:r>
      <w:r>
        <w:rPr>
          <w:rStyle w:val="Italics"/>
          <w:sz w:val="18"/>
          <w:szCs w:val="18"/>
        </w:rPr>
        <w:t>Julii</w:t>
      </w:r>
      <w:r>
        <w:rPr>
          <w:sz w:val="18"/>
          <w:szCs w:val="18"/>
        </w:rPr>
        <w:t xml:space="preserve"> 1711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letters to Amsterdam Committee (chronological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ohl Edle, etc.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e insonders Hochgeehrte Herren!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 letztere unterm 13ten 17 und 24 </w:t>
      </w:r>
      <w:r>
        <w:rPr>
          <w:rStyle w:val="Italics"/>
          <w:sz w:val="18"/>
          <w:szCs w:val="18"/>
        </w:rPr>
        <w:t>passato</w:t>
      </w:r>
      <w:r>
        <w:rPr>
          <w:sz w:val="18"/>
          <w:szCs w:val="18"/>
        </w:rPr>
        <w:t xml:space="preserve"> werden verhoffentli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hl eingekommen seÿn, wohin ich mich dann </w:t>
      </w:r>
      <w:r>
        <w:rPr>
          <w:rStyle w:val="Italics"/>
          <w:sz w:val="18"/>
          <w:szCs w:val="18"/>
        </w:rPr>
        <w:t>referire</w:t>
      </w:r>
      <w:r>
        <w:rPr>
          <w:sz w:val="18"/>
          <w:szCs w:val="18"/>
        </w:rPr>
        <w:t xml:space="preserve">.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ieses dienet allein umb M[einen] h[och] g[eehrten] herren zu berichten, wie daß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königl[iche] Frantzösich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assports for exiles:1711 trip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Passport</w:t>
      </w:r>
      <w:r>
        <w:rPr>
          <w:sz w:val="18"/>
          <w:szCs w:val="18"/>
        </w:rPr>
        <w:t xml:space="preserve"> für den </w:t>
      </w:r>
      <w:r>
        <w:rPr>
          <w:rStyle w:val="Italics"/>
          <w:sz w:val="18"/>
          <w:szCs w:val="18"/>
        </w:rPr>
        <w:t>transport</w:t>
      </w:r>
      <w:r>
        <w:rPr>
          <w:sz w:val="18"/>
          <w:szCs w:val="18"/>
        </w:rPr>
        <w:t xml:space="preserve"> der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ierländischen armen Mennoniten vorgestern </w:t>
      </w:r>
      <w:r>
        <w:rPr>
          <w:rStyle w:val="Italics"/>
          <w:sz w:val="18"/>
          <w:szCs w:val="18"/>
        </w:rPr>
        <w:t>in optima forma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gelanget, und daß Wir demnach </w:t>
      </w:r>
      <w:r>
        <w:rPr>
          <w:rStyle w:val="Italics"/>
          <w:sz w:val="18"/>
          <w:szCs w:val="18"/>
        </w:rPr>
        <w:t>resolviret</w:t>
      </w:r>
      <w:r>
        <w:rPr>
          <w:sz w:val="18"/>
          <w:szCs w:val="18"/>
        </w:rPr>
        <w:t xml:space="preserve">, dieselbe den 13t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s wann es Gott beliebet in seinem allerheiligst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amen und unter seinem allwaltenden Schutz und Schirm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ihre Reis antretten zu lassen.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ir hätten zwaren wünschen mögen daß die no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 xml:space="preserve">desiderirende Passporte </w:t>
      </w:r>
      <w:r>
        <w:rPr>
          <w:sz w:val="18"/>
          <w:szCs w:val="18"/>
        </w:rPr>
        <w:t xml:space="preserve">von Chur-Pfaltz, dem Ertz Stifft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ologne:Bishopric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öllen und denen Herren Landgraffen von Hessen auch wär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 der handt gewesen.  Aber derer ermanglung hatt nicht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indern mögen, daß wir die Abreis dieser armen Leüth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icht so viel immer möglich </w:t>
      </w:r>
      <w:r>
        <w:rPr>
          <w:rStyle w:val="Italics"/>
          <w:sz w:val="18"/>
          <w:szCs w:val="18"/>
        </w:rPr>
        <w:t>pressiren</w:t>
      </w:r>
      <w:r>
        <w:rPr>
          <w:sz w:val="18"/>
          <w:szCs w:val="18"/>
        </w:rPr>
        <w:t>,</w:t>
      </w:r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eines theils, weil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unmehro die bestimbte Freÿheits-zeit verflossen und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gehorsame auch ihrer Abreis selbsten sehr verlangen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anderer seits, weilen, wann Wir die Abfahrt hätt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iter hinaus setzen wollen, alle Schiffleüte, alß welch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auff künfftig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urzach Fai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zur zacher Mess wieder hier seÿn wollen und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üssen, Unß auß dem Verding getretten wären.  Wir woll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noch hoffen, daß so wohl oberwehnte </w:t>
      </w:r>
      <w:r>
        <w:rPr>
          <w:rStyle w:val="Italics"/>
          <w:sz w:val="18"/>
          <w:szCs w:val="18"/>
        </w:rPr>
        <w:t>Passporte</w:t>
      </w:r>
      <w:r>
        <w:rPr>
          <w:sz w:val="18"/>
          <w:szCs w:val="18"/>
        </w:rPr>
        <w:t xml:space="preserve"> alß auch di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Wir noch von Insbruck, und von Ihrer Durchl[auch]t dem Herr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tzogen von Würtenberg erwarten, in dieser zeit einkomm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rden, oder daß Herr Ritter solche werde unterweg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mpfangen können.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mmenta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istians (Mennonites):non-coopera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mmethaler von der Leistischen Gemeindt bleib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so weit auff ihren sieben augen bestehen, daß Sie ehenter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Landt heimlich raumen und Sich hin und wieder in di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achbahrschafft verschlieffen und verkriechen, alß offentli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s dem Landt und nacher Holland gehen wollen.  Ob nu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er sich noch einige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sel:Anabaptists depart fro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sel anmeldten und zu Schiff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hen wollen, stehet zu erwarten.  Die gefangen nehmung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rki, Hans (Burky, Birky, Bergey):in pris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ürckÿs hatt diese armselige Mensch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waltig erschröcket, und ihnen mehr als alles zuschreiben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zureden, zusenden und nachlauffen zu erkennen gegeben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eine Lobl[lich]e Obrigkeit nicht mehr gesinnet sich länger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oppen zu lassen, sondern, wie es auch in der that ist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tschlossen schärffer als noch jemahlen hinter ihnen her zu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ÿn, und nicht zu ruhen bis Sie dieselbe vollends außgedilgen.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In meinem letzteren hatte vermeldet, wie daß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ermahlen beschäfftiget einige difficultäten so sich eräugn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emnach den Abzug der armen Täuffer umb so viel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werer machen wolten, zu </w:t>
      </w:r>
      <w:r>
        <w:rPr>
          <w:rStyle w:val="Italics"/>
          <w:sz w:val="18"/>
          <w:szCs w:val="18"/>
        </w:rPr>
        <w:t>applaniren</w:t>
      </w:r>
      <w:r>
        <w:rPr>
          <w:sz w:val="18"/>
          <w:szCs w:val="18"/>
        </w:rPr>
        <w:t>.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 Diese difficultät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ren, daß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nabaptist Commission (Täufer-Kammer):refuses remission of tax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mmer auß veranlasung einiger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interessirten</w:t>
      </w:r>
      <w:r>
        <w:rPr>
          <w:sz w:val="18"/>
          <w:szCs w:val="18"/>
        </w:rPr>
        <w:t xml:space="preserve"> Ambtleüthen die Sache dahin </w:t>
      </w:r>
      <w:r>
        <w:rPr>
          <w:rStyle w:val="Italics"/>
          <w:sz w:val="18"/>
          <w:szCs w:val="18"/>
        </w:rPr>
        <w:t>dirigiret</w:t>
      </w:r>
      <w:r>
        <w:rPr>
          <w:sz w:val="18"/>
          <w:szCs w:val="18"/>
        </w:rPr>
        <w:t xml:space="preserve">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der </w:t>
      </w:r>
      <w:r>
        <w:rPr>
          <w:rStyle w:val="Italics"/>
          <w:sz w:val="18"/>
          <w:szCs w:val="18"/>
        </w:rPr>
        <w:t>Souveraine</w:t>
      </w:r>
      <w:r>
        <w:rPr>
          <w:sz w:val="18"/>
          <w:szCs w:val="18"/>
        </w:rPr>
        <w:t xml:space="preserve"> Rath schon im </w:t>
      </w:r>
      <w:r>
        <w:rPr>
          <w:rStyle w:val="Italics"/>
          <w:sz w:val="18"/>
          <w:szCs w:val="18"/>
        </w:rPr>
        <w:t>Mayo</w:t>
      </w:r>
      <w:r>
        <w:rPr>
          <w:sz w:val="18"/>
          <w:szCs w:val="18"/>
        </w:rPr>
        <w:t xml:space="preserve"> hinterruck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r und mir allerdings unwissent erkandt undt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3] geschlossen, daß der befreÿung des Abzuggelds sich weiter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 niemandten, alß auff die würckliche Täuffer, und ihr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formirte</w:t>
      </w:r>
      <w:r>
        <w:rPr>
          <w:sz w:val="18"/>
          <w:szCs w:val="18"/>
        </w:rPr>
        <w:t xml:space="preserve"> Ehegatten, Eltern und kindter, so </w:t>
      </w:r>
      <w:r>
        <w:rPr>
          <w:rStyle w:val="Italics"/>
          <w:sz w:val="18"/>
          <w:szCs w:val="18"/>
        </w:rPr>
        <w:t>de facto</w:t>
      </w:r>
      <w:r>
        <w:rPr>
          <w:sz w:val="18"/>
          <w:szCs w:val="18"/>
        </w:rPr>
        <w:t xml:space="preserve"> no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 ihrer Taufferischen Eltern Gewalt, verstehen, di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übrige alle aber das Abzuggeldt bezahlen solten, au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rüber würcklich an die beambtete die Verhaltungs Befehl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gesandt und darob zu halten befohlen.  Weilen nu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ige Beambtete diese </w:t>
      </w:r>
      <w:r>
        <w:rPr>
          <w:rStyle w:val="Italics"/>
          <w:sz w:val="18"/>
          <w:szCs w:val="18"/>
        </w:rPr>
        <w:t>limitation</w:t>
      </w:r>
      <w:r>
        <w:rPr>
          <w:sz w:val="18"/>
          <w:szCs w:val="18"/>
        </w:rPr>
        <w:t xml:space="preserve">, alß woran eigentli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gar viel nicht wäre gelegen gewesen, weilen sehr wenig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emancipirte</w:t>
      </w:r>
      <w:r>
        <w:rPr>
          <w:sz w:val="18"/>
          <w:szCs w:val="18"/>
        </w:rPr>
        <w:t xml:space="preserve"> kindter mit ihren Eltern ziehen, ich au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eine andere reformirte, derer sich eine grose mäng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emeldet, annehmen wollen, auch auff die </w:t>
      </w:r>
      <w:r>
        <w:rPr>
          <w:rStyle w:val="Italics"/>
          <w:sz w:val="18"/>
          <w:szCs w:val="18"/>
        </w:rPr>
        <w:t>reformirte</w:t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hegatten, Eltern et </w:t>
      </w:r>
      <w:r>
        <w:rPr>
          <w:rStyle w:val="Italics"/>
          <w:sz w:val="18"/>
          <w:szCs w:val="18"/>
        </w:rPr>
        <w:t>sub paterna potestate</w:t>
      </w:r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sich no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findente </w:t>
      </w:r>
      <w:r>
        <w:rPr>
          <w:rStyle w:val="Italics"/>
          <w:sz w:val="18"/>
          <w:szCs w:val="18"/>
        </w:rPr>
        <w:t>reformirte</w:t>
      </w:r>
      <w:r>
        <w:rPr>
          <w:sz w:val="18"/>
          <w:szCs w:val="18"/>
        </w:rPr>
        <w:t xml:space="preserve"> kindter </w:t>
      </w:r>
      <w:r>
        <w:rPr>
          <w:rStyle w:val="Italics"/>
          <w:sz w:val="18"/>
          <w:szCs w:val="18"/>
        </w:rPr>
        <w:t>extendiren</w:t>
      </w:r>
      <w:r>
        <w:rPr>
          <w:sz w:val="18"/>
          <w:szCs w:val="18"/>
        </w:rPr>
        <w:t xml:space="preserve"> wollen, theil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zu bezahlung des Abzug-gelds würcklich angestrenget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solche darmit zum klagen beweget.  Alß hab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ermahl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threatens to end negotiations, refuses changed agreemen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fangen müssen zu streiten und zu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ämpffen, und weilen mann auff der im </w:t>
      </w:r>
      <w:r>
        <w:rPr>
          <w:rStyle w:val="Italics"/>
          <w:sz w:val="18"/>
          <w:szCs w:val="18"/>
        </w:rPr>
        <w:t>Majo sub et</w:t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obreptitie</w:t>
      </w:r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erschlichenen </w:t>
      </w:r>
      <w:r>
        <w:rPr>
          <w:rStyle w:val="Italics"/>
          <w:sz w:val="18"/>
          <w:szCs w:val="18"/>
        </w:rPr>
        <w:t>Souverainen</w:t>
      </w:r>
      <w:r>
        <w:rPr>
          <w:sz w:val="18"/>
          <w:szCs w:val="18"/>
        </w:rPr>
        <w:t xml:space="preserve"> Raths-Erkandnus 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stehen wolte, allenthalben zu </w:t>
      </w:r>
      <w:r>
        <w:rPr>
          <w:rStyle w:val="Italics"/>
          <w:sz w:val="18"/>
          <w:szCs w:val="18"/>
        </w:rPr>
        <w:t>protestiren</w:t>
      </w:r>
      <w:r>
        <w:rPr>
          <w:sz w:val="18"/>
          <w:szCs w:val="18"/>
        </w:rPr>
        <w:t xml:space="preserve"> und </w:t>
      </w:r>
      <w:r>
        <w:rPr>
          <w:rStyle w:val="Italics"/>
          <w:sz w:val="18"/>
          <w:szCs w:val="18"/>
        </w:rPr>
        <w:t>netto</w:t>
      </w:r>
      <w:r>
        <w:rPr>
          <w:rStyle w:val="FootnoteReference"/>
          <w:sz w:val="18"/>
          <w:szCs w:val="18"/>
        </w:rPr>
        <w:footnoteReference w:id="10"/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</w:t>
      </w:r>
      <w:r>
        <w:rPr>
          <w:rStyle w:val="Italics"/>
          <w:sz w:val="18"/>
          <w:szCs w:val="18"/>
        </w:rPr>
        <w:t>declariren</w:t>
      </w:r>
      <w:r>
        <w:rPr>
          <w:sz w:val="18"/>
          <w:szCs w:val="18"/>
        </w:rPr>
        <w:t xml:space="preserve">, daß wann mann solche nicht </w:t>
      </w:r>
      <w:r>
        <w:rPr>
          <w:rStyle w:val="Italics"/>
          <w:sz w:val="18"/>
          <w:szCs w:val="18"/>
        </w:rPr>
        <w:t>cassiren</w:t>
      </w:r>
      <w:r>
        <w:rPr>
          <w:sz w:val="18"/>
          <w:szCs w:val="18"/>
        </w:rPr>
        <w:t xml:space="preserve"> und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 der in </w:t>
      </w:r>
      <w:r>
        <w:rPr>
          <w:rStyle w:val="Italics"/>
          <w:sz w:val="18"/>
          <w:szCs w:val="18"/>
        </w:rPr>
        <w:t>recessu</w:t>
      </w:r>
      <w:r>
        <w:rPr>
          <w:rStyle w:val="FootnoteReference"/>
          <w:sz w:val="18"/>
          <w:szCs w:val="18"/>
        </w:rPr>
        <w:footnoteReference w:id="11"/>
      </w:r>
      <w:r>
        <w:rPr>
          <w:sz w:val="18"/>
          <w:szCs w:val="18"/>
        </w:rPr>
        <w:t xml:space="preserve"> und in der Freÿheits-</w:t>
      </w:r>
      <w:r>
        <w:rPr>
          <w:rStyle w:val="Italics"/>
          <w:sz w:val="18"/>
          <w:szCs w:val="18"/>
        </w:rPr>
        <w:t>Patente</w:t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thaltenen Erkandnus </w:t>
      </w:r>
      <w:r>
        <w:rPr>
          <w:rStyle w:val="Italics"/>
          <w:sz w:val="18"/>
          <w:szCs w:val="18"/>
        </w:rPr>
        <w:t>quoad sensum et literam</w:t>
      </w:r>
      <w:r>
        <w:rPr>
          <w:rStyle w:val="FootnoteReference"/>
          <w:sz w:val="18"/>
          <w:szCs w:val="18"/>
        </w:rPr>
        <w:footnoteReference w:id="12"/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bleiben wolte, ich ehender alles </w:t>
      </w:r>
      <w:r>
        <w:rPr>
          <w:rStyle w:val="Italics"/>
          <w:sz w:val="18"/>
          <w:szCs w:val="18"/>
        </w:rPr>
        <w:t>abrumpiren</w:t>
      </w:r>
      <w:r>
        <w:rPr>
          <w:sz w:val="18"/>
          <w:szCs w:val="18"/>
        </w:rPr>
        <w:t xml:space="preserve"> undt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alle Täuffer hier lassen, alß in diese transgression de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mahlen geaccordirten </w:t>
      </w:r>
      <w:r>
        <w:rPr>
          <w:rStyle w:val="Italics"/>
          <w:sz w:val="18"/>
          <w:szCs w:val="18"/>
        </w:rPr>
        <w:t>consentiren</w:t>
      </w:r>
      <w:r>
        <w:rPr>
          <w:sz w:val="18"/>
          <w:szCs w:val="18"/>
        </w:rPr>
        <w:t xml:space="preserve"> würde, welche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nn durch sie gnade Gottes so viel gefruchtet, daß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nn heüt vor 8 tagen nemblich den 24 </w:t>
      </w:r>
      <w:r>
        <w:rPr>
          <w:rStyle w:val="Italics"/>
          <w:sz w:val="18"/>
          <w:szCs w:val="18"/>
        </w:rPr>
        <w:t>passato</w:t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coram Ducentis</w:t>
      </w:r>
      <w:r>
        <w:rPr>
          <w:rStyle w:val="FootnoteReference"/>
          <w:sz w:val="18"/>
          <w:szCs w:val="18"/>
        </w:rPr>
        <w:footnoteReference w:id="13"/>
      </w:r>
      <w:r>
        <w:rPr>
          <w:sz w:val="18"/>
          <w:szCs w:val="18"/>
        </w:rPr>
        <w:t xml:space="preserve"> die letztere Erkandnus wiederumb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4] revociret die erstere aber bestättiget hatt.  Dieses wird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e ich hoffe der letzte Streitt gewesen seÿn so dieser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eüthen wegen zu </w:t>
      </w:r>
      <w:r>
        <w:rPr>
          <w:rStyle w:val="Italics"/>
          <w:sz w:val="18"/>
          <w:szCs w:val="18"/>
        </w:rPr>
        <w:t>souteniren</w:t>
      </w:r>
      <w:r>
        <w:rPr>
          <w:sz w:val="18"/>
          <w:szCs w:val="18"/>
        </w:rPr>
        <w:t>.</w:t>
      </w:r>
      <w:r>
        <w:rPr>
          <w:rStyle w:val="FootnoteReference"/>
          <w:sz w:val="18"/>
          <w:szCs w:val="18"/>
        </w:rPr>
        <w:footnoteReference w:id="14"/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eit meinem letzteren hatt mir die Cammer no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erners einige tausent thaler Täuffer-mittel folgen lassen.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omit stetshin obwohlen in höchster Eil verharre.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 Ergebenster Diener</w:t>
      </w:r>
    </w:p>
    <w:p w:rsidR="0084002E" w:rsidRDefault="00E14B4A" w:rsidP="00E14B4A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Johann </w:t>
      </w:r>
      <w:bookmarkStart w:id="0" w:name="_GoBack"/>
      <w:bookmarkEnd w:id="0"/>
      <w:r>
        <w:rPr>
          <w:sz w:val="18"/>
          <w:szCs w:val="18"/>
        </w:rPr>
        <w:t>Lud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14B4A" w:rsidRDefault="00E14B4A" w:rsidP="00E14B4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71</w:t>
      </w:r>
      <w:r>
        <w:tab/>
      </w:r>
      <w:r>
        <w:rPr>
          <w:rStyle w:val="FootnoteReference"/>
        </w:rPr>
        <w:tab/>
      </w:r>
      <w:r>
        <w:t xml:space="preserve">This is A 1338 from the De Hoop Scheffer </w:t>
      </w:r>
      <w:r>
        <w:rPr>
          <w:rStyle w:val="Italics"/>
        </w:rPr>
        <w:t>Inventaris</w:t>
      </w:r>
      <w:r>
        <w:t xml:space="preserve">.  </w:t>
      </w:r>
    </w:p>
    <w:p w:rsidR="00E14B4A" w:rsidRDefault="00E14B4A" w:rsidP="00E14B4A">
      <w:pPr>
        <w:pStyle w:val="FootnoteText"/>
      </w:pPr>
    </w:p>
  </w:footnote>
  <w:footnote w:id="4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E14B4A" w:rsidRDefault="00E14B4A" w:rsidP="00E14B4A">
      <w:pPr>
        <w:pStyle w:val="Footnote-OneDigit"/>
      </w:pPr>
    </w:p>
  </w:footnote>
  <w:footnote w:id="5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optima forma</w:t>
      </w:r>
      <w:r>
        <w:t>, “in best form” (Latin).</w:t>
      </w:r>
    </w:p>
    <w:p w:rsidR="00E14B4A" w:rsidRDefault="00E14B4A" w:rsidP="00E14B4A">
      <w:pPr>
        <w:pStyle w:val="Footnote-OneDigit"/>
      </w:pPr>
    </w:p>
  </w:footnote>
  <w:footnote w:id="6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essiren</w:t>
      </w:r>
      <w:r>
        <w:t>, “to be in haste” (German).</w:t>
      </w:r>
    </w:p>
    <w:p w:rsidR="00E14B4A" w:rsidRDefault="00E14B4A" w:rsidP="00E14B4A">
      <w:pPr>
        <w:pStyle w:val="Footnote-OneDigit"/>
      </w:pPr>
    </w:p>
  </w:footnote>
  <w:footnote w:id="7">
    <w:p w:rsidR="00E14B4A" w:rsidRDefault="00E14B4A" w:rsidP="00E14B4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pplaniern</w:t>
      </w:r>
      <w:r>
        <w:t>, “adjust, settle, balance” (German).</w:t>
      </w:r>
    </w:p>
    <w:p w:rsidR="00E14B4A" w:rsidRDefault="00E14B4A" w:rsidP="00E14B4A">
      <w:pPr>
        <w:pStyle w:val="FirstFootnoteinColumnLine"/>
      </w:pPr>
    </w:p>
  </w:footnote>
  <w:footnote w:id="8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ub paterna potestate</w:t>
      </w:r>
      <w:r>
        <w:t>, “under paternal authority” (Latin).</w:t>
      </w:r>
    </w:p>
    <w:p w:rsidR="00E14B4A" w:rsidRDefault="00E14B4A" w:rsidP="00E14B4A">
      <w:pPr>
        <w:pStyle w:val="Footnote-OneDigit"/>
      </w:pPr>
    </w:p>
  </w:footnote>
  <w:footnote w:id="9">
    <w:p w:rsidR="00E14B4A" w:rsidRDefault="00E14B4A" w:rsidP="00E14B4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ub[reptitie] et obreptitie</w:t>
      </w:r>
      <w:r>
        <w:t xml:space="preserve">, “a secret stealing and creeping upon” (Latin and German). These unusual words seem to be derived from the Latin </w:t>
      </w:r>
      <w:r>
        <w:rPr>
          <w:rStyle w:val="Italics"/>
        </w:rPr>
        <w:t>subrepere</w:t>
      </w:r>
      <w:r>
        <w:t xml:space="preserve"> and </w:t>
      </w:r>
      <w:r>
        <w:rPr>
          <w:rStyle w:val="Italics"/>
        </w:rPr>
        <w:t>obrepere</w:t>
      </w:r>
      <w:r>
        <w:t xml:space="preserve"> and are cognate with the English “surreption” and “obreption.”</w:t>
      </w:r>
    </w:p>
    <w:p w:rsidR="00E14B4A" w:rsidRDefault="00E14B4A" w:rsidP="00E14B4A">
      <w:pPr>
        <w:pStyle w:val="FirstFootnoteinColumnLine"/>
      </w:pPr>
    </w:p>
  </w:footnote>
  <w:footnote w:id="10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netto = “rein</w:t>
      </w:r>
      <w:r>
        <w:t>,” perhaps in the sense of  “clear.”</w:t>
      </w:r>
    </w:p>
    <w:p w:rsidR="00E14B4A" w:rsidRDefault="00E14B4A" w:rsidP="00E14B4A">
      <w:pPr>
        <w:pStyle w:val="Footnote-OneDigit"/>
      </w:pPr>
    </w:p>
  </w:footnote>
  <w:footnote w:id="11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cessu</w:t>
      </w:r>
      <w:r>
        <w:t>, “in the declaration” (Latin).</w:t>
      </w:r>
    </w:p>
    <w:p w:rsidR="00E14B4A" w:rsidRDefault="00E14B4A" w:rsidP="00E14B4A">
      <w:pPr>
        <w:pStyle w:val="Footnote-OneDigit"/>
      </w:pPr>
    </w:p>
  </w:footnote>
  <w:footnote w:id="12">
    <w:p w:rsidR="00E14B4A" w:rsidRDefault="00E14B4A" w:rsidP="00E14B4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oad sensum et literam</w:t>
      </w:r>
      <w:r>
        <w:t xml:space="preserve"> , “with respect to meaning and letter,” (Latin).</w:t>
      </w:r>
    </w:p>
    <w:p w:rsidR="00E14B4A" w:rsidRDefault="00E14B4A" w:rsidP="00E14B4A">
      <w:pPr>
        <w:pStyle w:val="Footnote-TwoDigit"/>
      </w:pPr>
    </w:p>
  </w:footnote>
  <w:footnote w:id="13">
    <w:p w:rsidR="00E14B4A" w:rsidRDefault="00E14B4A" w:rsidP="00E14B4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ram Ducentis</w:t>
      </w:r>
      <w:r>
        <w:t>, “in the presence of the two hundred” (Latin).</w:t>
      </w:r>
    </w:p>
    <w:p w:rsidR="00E14B4A" w:rsidRDefault="00E14B4A" w:rsidP="00E14B4A">
      <w:pPr>
        <w:pStyle w:val="Footnote-TwoDigit"/>
      </w:pPr>
    </w:p>
  </w:footnote>
  <w:footnote w:id="14">
    <w:p w:rsidR="00E14B4A" w:rsidRDefault="00E14B4A" w:rsidP="00E14B4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outeniren</w:t>
      </w:r>
      <w:r>
        <w:t>, “support” (German).</w:t>
      </w:r>
    </w:p>
    <w:p w:rsidR="00E14B4A" w:rsidRDefault="00E14B4A" w:rsidP="00E14B4A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14B4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14B4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14B4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14B4A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E14B4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14B4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14B4A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14B4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14B4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E14B4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